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25A8B" w14:textId="77777777" w:rsidR="00E17BBF" w:rsidRDefault="00C56C45">
      <w:pPr>
        <w:pStyle w:val="Heading2"/>
      </w:pPr>
      <w:bookmarkStart w:id="0" w:name="multiple-linear-regression"/>
      <w:r>
        <w:t>Multiple Linear Regression</w:t>
      </w:r>
    </w:p>
    <w:p w14:paraId="4D925A8C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D925A8D" w14:textId="77777777" w:rsidR="00E17BBF" w:rsidRDefault="00C56C45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4D925A8E" w14:textId="77777777" w:rsidR="00E17BBF" w:rsidRDefault="00C56C45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0.5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4D925A8F" w14:textId="77777777" w:rsidR="00E17BBF" w:rsidRDefault="00C56C45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D925A90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</w:t>
      </w:r>
      <w:r>
        <w:rPr>
          <w:rStyle w:val="NormalTok"/>
        </w:rPr>
        <w:t>ymodels)</w:t>
      </w:r>
    </w:p>
    <w:p w14:paraId="4D925A91" w14:textId="77777777" w:rsidR="00E17BBF" w:rsidRDefault="00C56C45">
      <w:pPr>
        <w:pStyle w:val="SourceCode"/>
      </w:pPr>
      <w:r>
        <w:rPr>
          <w:rStyle w:val="VerbatimChar"/>
        </w:rPr>
        <w:t>## -- Attaching packages -------------------------------------- tidymodels 0.1.2 --</w:t>
      </w:r>
    </w:p>
    <w:p w14:paraId="4D925A92" w14:textId="77777777" w:rsidR="00E17BBF" w:rsidRDefault="00C56C45">
      <w:pPr>
        <w:pStyle w:val="SourceCode"/>
      </w:pPr>
      <w:r>
        <w:rPr>
          <w:rStyle w:val="VerbatimChar"/>
        </w:rPr>
        <w:t>## v broom     0.7.3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</w:t>
      </w:r>
      <w:r>
        <w:rPr>
          <w:rStyle w:val="VerbatimChar"/>
        </w:rPr>
        <w:t xml:space="preserve">workflows 0.2.1 </w:t>
      </w:r>
      <w:r>
        <w:br/>
      </w:r>
      <w:r>
        <w:rPr>
          <w:rStyle w:val="VerbatimChar"/>
        </w:rPr>
        <w:t>## v parsnip   0.1.5      v yardstick 0.0.7</w:t>
      </w:r>
    </w:p>
    <w:p w14:paraId="4D925A93" w14:textId="77777777" w:rsidR="00E17BBF" w:rsidRDefault="00C56C45">
      <w:pPr>
        <w:pStyle w:val="SourceCode"/>
      </w:pPr>
      <w:r>
        <w:rPr>
          <w:rStyle w:val="VerbatimChar"/>
        </w:rPr>
        <w:t>## -- Conflicts ----------------------------------------- tidymodels_conflicts() --</w:t>
      </w:r>
      <w:r>
        <w:br/>
      </w:r>
      <w:r>
        <w:rPr>
          <w:rStyle w:val="VerbatimChar"/>
        </w:rPr>
        <w:t>## x scales::discard() masks purrr::discard()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recipes::fixed(</w:t>
      </w:r>
      <w:r>
        <w:rPr>
          <w:rStyle w:val="VerbatimChar"/>
        </w:rPr>
        <w:t>)  masks stringr::fixed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yardstick::spec() masks readr::spec()</w:t>
      </w:r>
      <w:r>
        <w:br/>
      </w:r>
      <w:r>
        <w:rPr>
          <w:rStyle w:val="VerbatimChar"/>
        </w:rPr>
        <w:t>## x recipes::step()   masks stats::step()</w:t>
      </w:r>
    </w:p>
    <w:p w14:paraId="4D925A94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4D925A95" w14:textId="77777777" w:rsidR="00E17BBF" w:rsidRDefault="00C56C45">
      <w:pPr>
        <w:pStyle w:val="SourceCode"/>
      </w:pPr>
      <w:r>
        <w:rPr>
          <w:rStyle w:val="VerbatimChar"/>
        </w:rPr>
        <w:t>## Loading required package: Matrix</w:t>
      </w:r>
    </w:p>
    <w:p w14:paraId="4D925A96" w14:textId="77777777" w:rsidR="00E17BBF" w:rsidRDefault="00C56C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4D925A97" w14:textId="77777777" w:rsidR="00E17BBF" w:rsidRDefault="00C56C45">
      <w:pPr>
        <w:pStyle w:val="SourceCode"/>
      </w:pPr>
      <w:r>
        <w:rPr>
          <w:rStyle w:val="VerbatimChar"/>
        </w:rPr>
        <w:t>## The followin</w:t>
      </w:r>
      <w:r>
        <w:rPr>
          <w:rStyle w:val="VerbatimChar"/>
        </w:rPr>
        <w:t>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4D925A98" w14:textId="77777777" w:rsidR="00E17BBF" w:rsidRDefault="00C56C45">
      <w:pPr>
        <w:pStyle w:val="SourceCode"/>
      </w:pPr>
      <w:r>
        <w:rPr>
          <w:rStyle w:val="VerbatimChar"/>
        </w:rPr>
        <w:t>## Loaded glmnet 4.1</w:t>
      </w:r>
    </w:p>
    <w:p w14:paraId="4D925A99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4D925A9A" w14:textId="77777777" w:rsidR="00E17BBF" w:rsidRDefault="00C56C45">
      <w:pPr>
        <w:pStyle w:val="SourceCode"/>
      </w:pPr>
      <w:r>
        <w:rPr>
          <w:rStyle w:val="VerbatimChar"/>
        </w:rPr>
        <w:lastRenderedPageBreak/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4D925A9B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4D925A9C" w14:textId="77777777" w:rsidR="00E17BBF" w:rsidRDefault="00C56C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</w:t>
      </w:r>
      <w:r>
        <w:rPr>
          <w:rStyle w:val="VerbatimChar"/>
        </w:rPr>
        <w:t>age: 'MASS'</w:t>
      </w:r>
    </w:p>
    <w:p w14:paraId="4D925A9D" w14:textId="77777777" w:rsidR="00E17BBF" w:rsidRDefault="00C56C4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D925A9E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D925A9F" w14:textId="77777777" w:rsidR="00E17BBF" w:rsidRDefault="00C56C45">
      <w:pPr>
        <w:pStyle w:val="SourceCode"/>
      </w:pPr>
      <w:r>
        <w:rPr>
          <w:rStyle w:val="VerbatimChar"/>
        </w:rPr>
        <w:t>## Loading required package: carData</w:t>
      </w:r>
    </w:p>
    <w:p w14:paraId="4D925AA0" w14:textId="77777777" w:rsidR="00E17BBF" w:rsidRDefault="00C56C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4D925AA1" w14:textId="77777777" w:rsidR="00E17BBF" w:rsidRDefault="00C56C4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4D925AA2" w14:textId="77777777" w:rsidR="00E17BBF" w:rsidRDefault="00C56C45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4D925AA3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D925AA4" w14:textId="77777777" w:rsidR="00E17BBF" w:rsidRDefault="00C56C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D925AA5" w14:textId="77777777" w:rsidR="00E17BBF" w:rsidRDefault="00C56C45">
      <w:pPr>
        <w:pStyle w:val="SourceCode"/>
      </w:pPr>
      <w:r>
        <w:rPr>
          <w:rStyle w:val="VerbatimChar"/>
        </w:rPr>
        <w:t>## The following objects are masked from 'package:bas</w:t>
      </w:r>
      <w:r>
        <w:rPr>
          <w:rStyle w:val="VerbatimChar"/>
        </w:rPr>
        <w:t>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4D925AA6" w14:textId="77777777" w:rsidR="00E17BBF" w:rsidRDefault="00C56C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4D925AA7" w14:textId="77777777" w:rsidR="00E17BBF" w:rsidRDefault="00C56C45">
      <w:pPr>
        <w:pStyle w:val="SourceCode"/>
      </w:pPr>
      <w:r>
        <w:rPr>
          <w:rStyle w:val="VerbatimChar"/>
        </w:rPr>
        <w:t>## Loading required package: zoo</w:t>
      </w:r>
    </w:p>
    <w:p w14:paraId="4D925AA8" w14:textId="77777777" w:rsidR="00E17BBF" w:rsidRDefault="00C56C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4D925AA9" w14:textId="77777777" w:rsidR="00E17BBF" w:rsidRDefault="00C56C4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D925AAA" w14:textId="77777777" w:rsidR="00E17BBF" w:rsidRDefault="00C56C45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.csv"</w:t>
      </w:r>
      <w:r>
        <w:rPr>
          <w:rStyle w:val="NormalTok"/>
        </w:rPr>
        <w:t>)</w:t>
      </w:r>
    </w:p>
    <w:p w14:paraId="4D925AAB" w14:textId="77777777" w:rsidR="00E17BBF" w:rsidRDefault="00C56C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lastRenderedPageBreak/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character(),</w:t>
      </w:r>
      <w:r>
        <w:br/>
      </w:r>
      <w:r>
        <w:rPr>
          <w:rStyle w:val="VerbatimChar"/>
        </w:rPr>
        <w:t>##   mnth = col_character(),</w:t>
      </w:r>
      <w:r>
        <w:br/>
      </w:r>
      <w:r>
        <w:rPr>
          <w:rStyle w:val="VerbatimChar"/>
        </w:rPr>
        <w:t>##   hr = col_doubl</w:t>
      </w:r>
      <w:r>
        <w:rPr>
          <w:rStyle w:val="VerbatimChar"/>
        </w:rPr>
        <w:t>e(),</w:t>
      </w:r>
      <w:r>
        <w:br/>
      </w:r>
      <w:r>
        <w:rPr>
          <w:rStyle w:val="VerbatimChar"/>
        </w:rPr>
        <w:t>##   holiday = col_character(),</w:t>
      </w:r>
      <w:r>
        <w:br/>
      </w:r>
      <w:r>
        <w:rPr>
          <w:rStyle w:val="VerbatimChar"/>
        </w:rPr>
        <w:t>##   weekday = col_character(),</w:t>
      </w:r>
      <w:r>
        <w:br/>
      </w:r>
      <w:r>
        <w:rPr>
          <w:rStyle w:val="VerbatimChar"/>
        </w:rPr>
        <w:t>##   workingday = col_character(),</w:t>
      </w:r>
      <w:r>
        <w:br/>
      </w:r>
      <w:r>
        <w:rPr>
          <w:rStyle w:val="VerbatimChar"/>
        </w:rPr>
        <w:t>##   weathersit = col_character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</w:t>
      </w:r>
      <w:r>
        <w:rPr>
          <w:rStyle w:val="VerbatimChar"/>
        </w:rPr>
        <w:t>ual = col_double(),</w:t>
      </w:r>
      <w:r>
        <w:br/>
      </w:r>
      <w:r>
        <w:rPr>
          <w:rStyle w:val="VerbatimChar"/>
        </w:rPr>
        <w:t>##   registered =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14:paraId="4D925AAC" w14:textId="77777777" w:rsidR="00E17BBF" w:rsidRDefault="00C56C45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dteday))</w:t>
      </w:r>
    </w:p>
    <w:p w14:paraId="4D925AAD" w14:textId="77777777" w:rsidR="00E17BBF" w:rsidRDefault="00C56C45">
      <w:pPr>
        <w:pStyle w:val="SourceCode"/>
      </w:pPr>
      <w:r>
        <w:rPr>
          <w:rStyle w:val="NormalTok"/>
        </w:rPr>
        <w:t xml:space="preserve"> bik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bike, is.character)</w:t>
      </w:r>
      <w:r>
        <w:br/>
      </w:r>
      <w:r>
        <w:rPr>
          <w:rStyle w:val="NormalTok"/>
        </w:rPr>
        <w:t xml:space="preserve"> bike[bike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bike[bike1], factor)</w:t>
      </w:r>
    </w:p>
    <w:p w14:paraId="4D925AAE" w14:textId="77777777" w:rsidR="00E17BBF" w:rsidRDefault="00C56C45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r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hr))</w:t>
      </w:r>
    </w:p>
    <w:p w14:paraId="4D925AAF" w14:textId="77777777" w:rsidR="00E17BBF" w:rsidRDefault="00C56C45">
      <w:pPr>
        <w:pStyle w:val="FirstParagraph"/>
      </w:pPr>
      <w:r>
        <w:t>We needed to convert it into a factor so we would be given the full information on hr and make sure there was no data missing.</w:t>
      </w:r>
    </w:p>
    <w:p w14:paraId="4D925AB0" w14:textId="77777777" w:rsidR="00E17BBF" w:rsidRDefault="00C56C45">
      <w:pPr>
        <w:pStyle w:val="BodyText"/>
      </w:pPr>
      <w:r>
        <w:t>Temp. appears to be correlated with count.</w:t>
      </w:r>
    </w:p>
    <w:p w14:paraId="4D925AB1" w14:textId="77777777" w:rsidR="00E17BBF" w:rsidRDefault="00C56C4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em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D925AB2" w14:textId="77777777" w:rsidR="00E17BBF" w:rsidRDefault="00C56C45">
      <w:pPr>
        <w:pStyle w:val="FirstParagraph"/>
      </w:pPr>
      <w:r>
        <w:rPr>
          <w:noProof/>
        </w:rPr>
        <w:lastRenderedPageBreak/>
        <w:drawing>
          <wp:inline distT="0" distB="0" distL="0" distR="0" wp14:anchorId="4D925ABF" wp14:editId="4D925AC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pared to hr, temp does app</w:t>
      </w:r>
      <w:r>
        <w:t>ear to affect count.</w:t>
      </w:r>
    </w:p>
    <w:p w14:paraId="4D925AB3" w14:textId="77777777" w:rsidR="00E17BBF" w:rsidRDefault="00C56C4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um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D925AB4" w14:textId="77777777" w:rsidR="00E17BBF" w:rsidRDefault="00C56C45">
      <w:pPr>
        <w:pStyle w:val="FirstParagraph"/>
      </w:pPr>
      <w:r>
        <w:rPr>
          <w:noProof/>
        </w:rPr>
        <w:drawing>
          <wp:inline distT="0" distB="0" distL="0" distR="0" wp14:anchorId="4D925AC1" wp14:editId="4D925AC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umidity could be but not like temp.</w:t>
      </w:r>
    </w:p>
    <w:p w14:paraId="4D925AB5" w14:textId="77777777" w:rsidR="00E17BBF" w:rsidRDefault="00C56C45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indspe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D925AB6" w14:textId="77777777" w:rsidR="00E17BBF" w:rsidRDefault="00C56C45">
      <w:pPr>
        <w:pStyle w:val="FirstParagraph"/>
      </w:pPr>
      <w:r>
        <w:rPr>
          <w:noProof/>
        </w:rPr>
        <w:drawing>
          <wp:inline distT="0" distB="0" distL="0" distR="0" wp14:anchorId="4D925AC3" wp14:editId="4D925AC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indspeed doesn’t really affect count.</w:t>
      </w:r>
    </w:p>
    <w:p w14:paraId="4D925AB7" w14:textId="77777777" w:rsidR="00E17BBF" w:rsidRDefault="00C56C4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bike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s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D925AB8" w14:textId="77777777" w:rsidR="00E17BBF" w:rsidRDefault="00C56C45">
      <w:pPr>
        <w:pStyle w:val="FirstParagraph"/>
      </w:pPr>
      <w:r>
        <w:rPr>
          <w:noProof/>
        </w:rPr>
        <w:lastRenderedPageBreak/>
        <w:drawing>
          <wp:inline distT="0" distB="0" distL="0" distR="0" wp14:anchorId="4D925AC5" wp14:editId="4D925AC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25AB9" w14:textId="77777777" w:rsidR="00E17BBF" w:rsidRDefault="00C56C45">
      <w:pPr>
        <w:pStyle w:val="BodyText"/>
      </w:pPr>
      <w:r>
        <w:t>Casual could affect count, but not as much as others.</w:t>
      </w:r>
    </w:p>
    <w:p w14:paraId="4D925ABA" w14:textId="77777777" w:rsidR="00E17BBF" w:rsidRDefault="00C56C45">
      <w:pPr>
        <w:pStyle w:val="SourceCode"/>
      </w:pPr>
      <w:r>
        <w:rPr>
          <w:rStyle w:val="FunctionTok"/>
        </w:rPr>
        <w:t>ggcorr</w:t>
      </w:r>
      <w:r>
        <w:rPr>
          <w:rStyle w:val="NormalTok"/>
        </w:rPr>
        <w:t xml:space="preserve">(bike, </w:t>
      </w:r>
      <w:r>
        <w:rPr>
          <w:rStyle w:val="AttributeTok"/>
        </w:rPr>
        <w:t>label=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Attribut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D925ABB" w14:textId="77777777" w:rsidR="00E17BBF" w:rsidRDefault="00C56C45">
      <w:pPr>
        <w:pStyle w:val="SourceCode"/>
      </w:pPr>
      <w:r>
        <w:rPr>
          <w:rStyle w:val="VerbatimChar"/>
        </w:rPr>
        <w:t>## Warning in ggcorr(bike, label = "TRUE", label_round = 2): data in column(s)</w:t>
      </w:r>
      <w:r>
        <w:br/>
      </w:r>
      <w:r>
        <w:rPr>
          <w:rStyle w:val="VerbatimChar"/>
        </w:rPr>
        <w:t>## 'dteday', 'season', 'mnth', 'hr', 'holiday', '</w:t>
      </w:r>
      <w:r>
        <w:rPr>
          <w:rStyle w:val="VerbatimChar"/>
        </w:rPr>
        <w:t>weekday', 'workingday',</w:t>
      </w:r>
      <w:r>
        <w:br/>
      </w:r>
      <w:r>
        <w:rPr>
          <w:rStyle w:val="VerbatimChar"/>
        </w:rPr>
        <w:t>## 'weathersit' are not numeric and were ignored</w:t>
      </w:r>
    </w:p>
    <w:p w14:paraId="4D925ABC" w14:textId="77777777" w:rsidR="00E17BBF" w:rsidRDefault="00C56C45">
      <w:pPr>
        <w:pStyle w:val="FirstParagraph"/>
      </w:pPr>
      <w:r>
        <w:rPr>
          <w:noProof/>
        </w:rPr>
        <w:lastRenderedPageBreak/>
        <w:drawing>
          <wp:inline distT="0" distB="0" distL="0" distR="0" wp14:anchorId="4D925AC7" wp14:editId="4D925AC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25ABD" w14:textId="77777777" w:rsidR="00E17BBF" w:rsidRDefault="00C56C45">
      <w:pPr>
        <w:pStyle w:val="BodyText"/>
      </w:pPr>
      <w:r>
        <w:t>This model shows which variables are most likely and least likely to affect count. OVerall it’s a pretty good model.</w:t>
      </w:r>
    </w:p>
    <w:p w14:paraId="4D925ABE" w14:textId="77777777" w:rsidR="00E17BBF" w:rsidRDefault="00C56C45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atemp</w:t>
      </w:r>
      <w:r>
        <w:rPr>
          <w:rStyle w:val="SpecialCharTok"/>
        </w:rPr>
        <w:t>+</w:t>
      </w:r>
      <w:r>
        <w:rPr>
          <w:rStyle w:val="NormalTok"/>
        </w:rPr>
        <w:t xml:space="preserve"> hum </w:t>
      </w:r>
      <w:r>
        <w:rPr>
          <w:rStyle w:val="SpecialCharTok"/>
        </w:rPr>
        <w:t>+</w:t>
      </w:r>
      <w:r>
        <w:rPr>
          <w:rStyle w:val="NormalTok"/>
        </w:rPr>
        <w:t xml:space="preserve"> windspeed, bik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ns</w:t>
      </w:r>
      <w:r>
        <w:rPr>
          <w:rStyle w:val="NormalTok"/>
        </w:rPr>
        <w:t xml:space="preserve">(temp, </w:t>
      </w:r>
      <w:r>
        <w:rPr>
          <w:rStyle w:val="AttributeTok"/>
        </w:rPr>
        <w:t>deg_fre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other</w:t>
      </w:r>
      <w:r>
        <w:rPr>
          <w:rStyle w:val="NormalTok"/>
        </w:rPr>
        <w:t xml:space="preserve">(hum, 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al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enter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scale</w:t>
      </w:r>
      <w:r>
        <w:rPr>
          <w:rStyle w:val="NormalTok"/>
        </w:rPr>
        <w:t>(</w:t>
      </w:r>
      <w:r>
        <w:rPr>
          <w:rStyle w:val="FunctionTok"/>
        </w:rPr>
        <w:t>all_predictors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>(</w:t>
      </w:r>
      <w:r>
        <w:rPr>
          <w:rStyle w:val="AttributeTok"/>
        </w:rPr>
        <w:t>mixtur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idge_wk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idge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</w:p>
    <w:bookmarkEnd w:id="0"/>
    <w:sectPr w:rsidR="00E17B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25ACD" w14:textId="77777777" w:rsidR="00000000" w:rsidRDefault="00C56C45">
      <w:pPr>
        <w:spacing w:after="0"/>
      </w:pPr>
      <w:r>
        <w:separator/>
      </w:r>
    </w:p>
  </w:endnote>
  <w:endnote w:type="continuationSeparator" w:id="0">
    <w:p w14:paraId="4D925ACF" w14:textId="77777777" w:rsidR="00000000" w:rsidRDefault="00C56C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925AC9" w14:textId="77777777" w:rsidR="00E17BBF" w:rsidRDefault="00C56C45">
      <w:r>
        <w:separator/>
      </w:r>
    </w:p>
  </w:footnote>
  <w:footnote w:type="continuationSeparator" w:id="0">
    <w:p w14:paraId="4D925ACA" w14:textId="77777777" w:rsidR="00E17BBF" w:rsidRDefault="00C56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5502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56C45"/>
    <w:rsid w:val="00E17B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25A8B"/>
  <w15:docId w15:val="{5407090A-11BC-41C4-ADE6-646E57F44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35</Words>
  <Characters>3626</Characters>
  <Application>Microsoft Office Word</Application>
  <DocSecurity>0</DocSecurity>
  <Lines>30</Lines>
  <Paragraphs>8</Paragraphs>
  <ScaleCrop>false</ScaleCrop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an Johnson</dc:creator>
  <cp:keywords/>
  <cp:lastModifiedBy>Ethan Johnson</cp:lastModifiedBy>
  <cp:revision>2</cp:revision>
  <dcterms:created xsi:type="dcterms:W3CDTF">2021-02-02T02:47:00Z</dcterms:created>
  <dcterms:modified xsi:type="dcterms:W3CDTF">2021-02-02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